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16564" w14:textId="77777777" w:rsidR="00DB4AFF" w:rsidRDefault="00043A1E">
      <w:pPr>
        <w:pStyle w:val="Heading1"/>
      </w:pPr>
      <w:bookmarkStart w:id="0" w:name="X0542a9c3088c11d78699436ea466c10c5510d7b"/>
      <w:r>
        <w:t>🌟</w:t>
      </w:r>
      <w:r>
        <w:t xml:space="preserve"> Hoshi: A* Pathfinding Algorithm in MIPS Assembly</w:t>
      </w:r>
    </w:p>
    <w:p w14:paraId="260BA9A3" w14:textId="77777777" w:rsidR="00DB4AFF" w:rsidRDefault="00043A1E">
      <w:pPr>
        <w:pStyle w:val="Heading2"/>
      </w:pPr>
      <w:bookmarkStart w:id="1" w:name="overview"/>
      <w:r>
        <w:t>📝</w:t>
      </w:r>
      <w:r>
        <w:t xml:space="preserve"> Overview</w:t>
      </w:r>
    </w:p>
    <w:p w14:paraId="287792E1" w14:textId="77777777" w:rsidR="00DB4AFF" w:rsidRDefault="00043A1E">
      <w:pPr>
        <w:pStyle w:val="FirstParagraph"/>
      </w:pPr>
      <w:r>
        <w:rPr>
          <w:b/>
          <w:bCs/>
        </w:rPr>
        <w:t>Hoshi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星</w:t>
      </w:r>
      <w:r>
        <w:rPr>
          <w:rFonts w:hint="eastAsia"/>
        </w:rPr>
        <w:t>,</w:t>
      </w:r>
      <w:r>
        <w:t xml:space="preserve"> Japanese for “star”</w:t>
      </w:r>
      <w:r>
        <w:t>) is a complete implementation of the A* pathfinding algorithm in MIPS assembly language. This project demonstrates low-level programming concepts by implementing a complex algorithmic solution in assembly language, offering valuable insights into computer</w:t>
      </w:r>
      <w:r>
        <w:t xml:space="preserve"> architecture and optimization techniques.</w:t>
      </w:r>
    </w:p>
    <w:p w14:paraId="0E4A9237" w14:textId="77777777" w:rsidR="00DB4AFF" w:rsidRDefault="00043A1E">
      <w:pPr>
        <w:pStyle w:val="Heading2"/>
      </w:pPr>
      <w:bookmarkStart w:id="2" w:name="features"/>
      <w:bookmarkEnd w:id="1"/>
      <w:r>
        <w:t>🚀</w:t>
      </w:r>
      <w:r>
        <w:t xml:space="preserve"> Features</w:t>
      </w:r>
    </w:p>
    <w:p w14:paraId="5DD7FE9A" w14:textId="77777777" w:rsidR="00DB4AFF" w:rsidRDefault="00043A1E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Complete A* algorithm implementation</w:t>
      </w:r>
      <w:r>
        <w:t xml:space="preserve"> in pure MIPS assembly</w:t>
      </w:r>
    </w:p>
    <w:p w14:paraId="424F43BF" w14:textId="77777777" w:rsidR="00DB4AFF" w:rsidRDefault="00043A1E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Priority Queue</w:t>
      </w:r>
      <w:r>
        <w:t xml:space="preserve"> with efficient insertion and extraction operations</w:t>
      </w:r>
    </w:p>
    <w:p w14:paraId="75E6BC24" w14:textId="77777777" w:rsidR="00DB4AFF" w:rsidRDefault="00043A1E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Manhattan/Chebyshev Distance Heuristic</w:t>
      </w:r>
      <w:r>
        <w:t xml:space="preserve"> for optimal path calculation</w:t>
      </w:r>
    </w:p>
    <w:p w14:paraId="2FCCB567" w14:textId="77777777" w:rsidR="00DB4AFF" w:rsidRDefault="00043A1E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</w:t>
      </w:r>
      <w:r>
        <w:rPr>
          <w:b/>
          <w:bCs/>
        </w:rPr>
        <w:t>Visual Representation</w:t>
      </w:r>
      <w:r>
        <w:t xml:space="preserve"> through bitmap display for step-by-step algorithm progression</w:t>
      </w:r>
    </w:p>
    <w:p w14:paraId="5B5801DD" w14:textId="77777777" w:rsidR="00DB4AFF" w:rsidRDefault="00043A1E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Obstacle Detection</w:t>
      </w:r>
      <w:r>
        <w:t xml:space="preserve"> with robust path planning around barriers</w:t>
      </w:r>
    </w:p>
    <w:p w14:paraId="5A4C6622" w14:textId="77777777" w:rsidR="00DB4AFF" w:rsidRDefault="00043A1E">
      <w:pPr>
        <w:pStyle w:val="Compact"/>
        <w:numPr>
          <w:ilvl w:val="0"/>
          <w:numId w:val="2"/>
        </w:numPr>
      </w:pPr>
      <w:r>
        <w:rPr>
          <w:b/>
          <w:bCs/>
        </w:rPr>
        <w:t>✅</w:t>
      </w:r>
      <w:r>
        <w:rPr>
          <w:b/>
          <w:bCs/>
        </w:rPr>
        <w:t xml:space="preserve"> Path Reconstruction</w:t>
      </w:r>
      <w:r>
        <w:t xml:space="preserve"> with visual highlighting of the optimal route</w:t>
      </w:r>
    </w:p>
    <w:p w14:paraId="3FF700F1" w14:textId="77777777" w:rsidR="00DB4AFF" w:rsidRDefault="00043A1E">
      <w:pPr>
        <w:pStyle w:val="Heading2"/>
      </w:pPr>
      <w:bookmarkStart w:id="3" w:name="X65db58e306de4a153702dc262f8800b16a2fffd"/>
      <w:bookmarkEnd w:id="2"/>
      <w:r>
        <w:t>🧠</w:t>
      </w:r>
      <w:r>
        <w:t xml:space="preserve"> A* Algorithm: Core Concepts and Implem</w:t>
      </w:r>
      <w:r>
        <w:t>entation</w:t>
      </w:r>
    </w:p>
    <w:p w14:paraId="01EBE82F" w14:textId="77777777" w:rsidR="00DB4AFF" w:rsidRDefault="00043A1E">
      <w:pPr>
        <w:pStyle w:val="Heading3"/>
      </w:pPr>
      <w:bookmarkStart w:id="4" w:name="what-is-a"/>
      <w:r>
        <w:t>What is A*?</w:t>
      </w:r>
    </w:p>
    <w:p w14:paraId="52370341" w14:textId="77777777" w:rsidR="00DB4AFF" w:rsidRDefault="00043A1E">
      <w:pPr>
        <w:pStyle w:val="FirstParagraph"/>
      </w:pPr>
      <w:r>
        <w:t>A* (pronounced “A-star”) is an informed search algorithm widely used in pathfinding and graph traversal. It efficiently plots a traversable path between multiple nodes by maintaining a priority queue of paths and choosing the lowest-co</w:t>
      </w:r>
      <w:r>
        <w:t>st path to expand.</w:t>
      </w:r>
    </w:p>
    <w:p w14:paraId="2384A697" w14:textId="77777777" w:rsidR="00DB4AFF" w:rsidRDefault="00043A1E">
      <w:pPr>
        <w:pStyle w:val="Heading3"/>
      </w:pPr>
      <w:bookmarkStart w:id="5" w:name="algorithm-overview"/>
      <w:bookmarkEnd w:id="4"/>
      <w:r>
        <w:t>Algorithm Overview</w:t>
      </w:r>
    </w:p>
    <w:p w14:paraId="32F7AE65" w14:textId="77777777" w:rsidR="00DB4AFF" w:rsidRDefault="00043A1E">
      <w:pPr>
        <w:pStyle w:val="FirstParagraph"/>
      </w:pPr>
      <w:r>
        <w:t xml:space="preserve">The A* algorithm is built on three key components: 1. </w:t>
      </w:r>
      <w:r>
        <w:rPr>
          <w:b/>
          <w:bCs/>
        </w:rPr>
        <w:t>g-score</w:t>
      </w:r>
      <w:r>
        <w:t xml:space="preserve">: The actual cost from the start node to the current node 2. </w:t>
      </w:r>
      <w:r>
        <w:rPr>
          <w:b/>
          <w:bCs/>
        </w:rPr>
        <w:t>h-score</w:t>
      </w:r>
      <w:r>
        <w:t xml:space="preserve">: A heuristic estimate of the cost from the current node to the goal 3. </w:t>
      </w:r>
      <w:r>
        <w:rPr>
          <w:b/>
          <w:bCs/>
        </w:rPr>
        <w:t>f-score</w:t>
      </w:r>
      <w:r>
        <w:t xml:space="preserve">: The sum </w:t>
      </w:r>
      <w:r>
        <w:t>of g-score and h-score, representing the total estimated cost</w:t>
      </w:r>
    </w:p>
    <w:p w14:paraId="62EA33BA" w14:textId="77777777" w:rsidR="00DB4AFF" w:rsidRDefault="00043A1E">
      <w:pPr>
        <w:pStyle w:val="BodyText"/>
      </w:pPr>
      <w:r>
        <w:t xml:space="preserve">The algorithm maintains two sets: - </w:t>
      </w:r>
      <w:r>
        <w:rPr>
          <w:b/>
          <w:bCs/>
        </w:rPr>
        <w:t>Open Set</w:t>
      </w:r>
      <w:r>
        <w:t xml:space="preserve">: Nodes to be evaluated (stored in a priority queue) - </w:t>
      </w:r>
      <w:r>
        <w:rPr>
          <w:b/>
          <w:bCs/>
        </w:rPr>
        <w:t>Closed Set</w:t>
      </w:r>
      <w:r>
        <w:t>: Nodes already evaluated</w:t>
      </w:r>
    </w:p>
    <w:p w14:paraId="4DCF5B02" w14:textId="77777777" w:rsidR="00DB4AFF" w:rsidRDefault="00043A1E">
      <w:pPr>
        <w:pStyle w:val="Heading3"/>
      </w:pPr>
      <w:bookmarkStart w:id="6" w:name="algorithm-pseudocode"/>
      <w:bookmarkEnd w:id="5"/>
      <w:r>
        <w:t>Algorithm Pseudocode</w:t>
      </w:r>
    </w:p>
    <w:p w14:paraId="26E33FE8" w14:textId="77777777" w:rsidR="00DB4AFF" w:rsidRDefault="00043A1E">
      <w:pPr>
        <w:pStyle w:val="SourceCode"/>
      </w:pPr>
      <w:r>
        <w:rPr>
          <w:rStyle w:val="VerbatimChar"/>
        </w:rPr>
        <w:t>1. Initialize:</w:t>
      </w:r>
      <w:r>
        <w:br/>
      </w:r>
      <w:r>
        <w:rPr>
          <w:rStyle w:val="VerbatimChar"/>
        </w:rPr>
        <w:t xml:space="preserve">   • Open List: Contain</w:t>
      </w:r>
      <w:r>
        <w:rPr>
          <w:rStyle w:val="VerbatimChar"/>
        </w:rPr>
        <w:t>s nodes yet to be evaluated (start with start node)</w:t>
      </w:r>
      <w:r>
        <w:br/>
      </w:r>
      <w:r>
        <w:rPr>
          <w:rStyle w:val="VerbatimChar"/>
        </w:rPr>
        <w:t xml:space="preserve">   • Closed List: Stores nodes already evaluated (starts empty)</w:t>
      </w:r>
      <w:r>
        <w:br/>
      </w:r>
      <w:r>
        <w:rPr>
          <w:rStyle w:val="VerbatimChar"/>
        </w:rPr>
        <w:t xml:space="preserve">   • Set start.g = 0: Cost from start to start</w:t>
      </w:r>
      <w:r>
        <w:br/>
      </w:r>
      <w:r>
        <w:rPr>
          <w:rStyle w:val="VerbatimChar"/>
        </w:rPr>
        <w:t xml:space="preserve">   • Set start.h = heuristic(start, goal): Estimated cost from start to goal</w:t>
      </w:r>
      <w:r>
        <w:br/>
      </w:r>
      <w:r>
        <w:rPr>
          <w:rStyle w:val="VerbatimChar"/>
        </w:rPr>
        <w:t xml:space="preserve">   • Compute sta</w:t>
      </w:r>
      <w:r>
        <w:rPr>
          <w:rStyle w:val="VerbatimChar"/>
        </w:rPr>
        <w:t>rt.f = start.g + start.h</w:t>
      </w:r>
      <w:r>
        <w:br/>
      </w:r>
      <w:r>
        <w:rPr>
          <w:rStyle w:val="VerbatimChar"/>
        </w:rPr>
        <w:t xml:space="preserve">   • Set start.parent = null: No parent yet</w:t>
      </w:r>
      <w:r>
        <w:br/>
      </w:r>
      <w:r>
        <w:lastRenderedPageBreak/>
        <w:br/>
      </w:r>
      <w:r>
        <w:rPr>
          <w:rStyle w:val="VerbatimChar"/>
        </w:rPr>
        <w:t>2. Main loop: While open list is not empty:</w:t>
      </w:r>
      <w:r>
        <w:br/>
      </w:r>
      <w:r>
        <w:rPr>
          <w:rStyle w:val="VerbatimChar"/>
        </w:rPr>
        <w:t xml:space="preserve">   • Select current as the node in openList with the lowest f value</w:t>
      </w:r>
      <w:r>
        <w:br/>
      </w:r>
      <w:r>
        <w:rPr>
          <w:rStyle w:val="VerbatimChar"/>
        </w:rPr>
        <w:t xml:space="preserve">   • Goal check:</w:t>
      </w:r>
      <w:r>
        <w:br/>
      </w:r>
      <w:r>
        <w:rPr>
          <w:rStyle w:val="VerbatimChar"/>
        </w:rPr>
        <w:t xml:space="preserve">     ° If current == goal, return the reconstructed path</w:t>
      </w:r>
      <w:r>
        <w:br/>
      </w:r>
      <w:r>
        <w:rPr>
          <w:rStyle w:val="VerbatimChar"/>
        </w:rPr>
        <w:t xml:space="preserve">   • Move current node:</w:t>
      </w:r>
      <w:r>
        <w:br/>
      </w:r>
      <w:r>
        <w:rPr>
          <w:rStyle w:val="VerbatimChar"/>
        </w:rPr>
        <w:t xml:space="preserve">     ° Remove current from openList</w:t>
      </w:r>
      <w:r>
        <w:br/>
      </w:r>
      <w:r>
        <w:rPr>
          <w:rStyle w:val="VerbatimChar"/>
        </w:rPr>
        <w:t xml:space="preserve">     ° Add current to closedList</w:t>
      </w:r>
      <w:r>
        <w:br/>
      </w:r>
      <w:r>
        <w:rPr>
          <w:rStyle w:val="VerbatimChar"/>
        </w:rPr>
        <w:t xml:space="preserve">   • Process neighbors:</w:t>
      </w:r>
      <w:r>
        <w:br/>
      </w:r>
      <w:r>
        <w:rPr>
          <w:rStyle w:val="VerbatimChar"/>
        </w:rPr>
        <w:t xml:space="preserve">     ° For each neighbor of current:</w:t>
      </w:r>
      <w:r>
        <w:br/>
      </w:r>
      <w:r>
        <w:rPr>
          <w:rStyle w:val="VerbatimChar"/>
        </w:rPr>
        <w:t xml:space="preserve">       ▪ Skip if neighbor is in closedList</w:t>
      </w:r>
      <w:r>
        <w:br/>
      </w:r>
      <w:r>
        <w:rPr>
          <w:rStyle w:val="VerbatimChar"/>
        </w:rPr>
        <w:t xml:space="preserve">       ▪ Compute tentative_g = current.g + distance(current</w:t>
      </w:r>
      <w:r>
        <w:rPr>
          <w:rStyle w:val="VerbatimChar"/>
        </w:rPr>
        <w:t>, neighbor)</w:t>
      </w:r>
      <w:r>
        <w:br/>
      </w:r>
      <w:r>
        <w:rPr>
          <w:rStyle w:val="VerbatimChar"/>
        </w:rPr>
        <w:t xml:space="preserve">       ▪ If neighbor is not in openList: Add it</w:t>
      </w:r>
      <w:r>
        <w:br/>
      </w:r>
      <w:r>
        <w:rPr>
          <w:rStyle w:val="VerbatimChar"/>
        </w:rPr>
        <w:t xml:space="preserve">       ▪ Else if tentative_g &gt;= neighbor.g: Skip (existing path is better)</w:t>
      </w:r>
      <w:r>
        <w:br/>
      </w:r>
      <w:r>
        <w:rPr>
          <w:rStyle w:val="VerbatimChar"/>
        </w:rPr>
        <w:t xml:space="preserve">       ▪ Otherwise (this path is better):</w:t>
      </w:r>
      <w:r>
        <w:br/>
      </w:r>
      <w:r>
        <w:rPr>
          <w:rStyle w:val="VerbatimChar"/>
        </w:rPr>
        <w:t xml:space="preserve">         ▫ Update neighbor.parent = current</w:t>
      </w:r>
      <w:r>
        <w:br/>
      </w:r>
      <w:r>
        <w:rPr>
          <w:rStyle w:val="VerbatimChar"/>
        </w:rPr>
        <w:t xml:space="preserve">         ▫ Update neighbor.g = tentative_g</w:t>
      </w:r>
      <w:r>
        <w:br/>
      </w:r>
      <w:r>
        <w:rPr>
          <w:rStyle w:val="VerbatimChar"/>
        </w:rPr>
        <w:t xml:space="preserve">         ▫ Update neighbor.h = heuristic(neighbor, goal)</w:t>
      </w:r>
      <w:r>
        <w:br/>
      </w:r>
      <w:r>
        <w:rPr>
          <w:rStyle w:val="VerbatimChar"/>
        </w:rPr>
        <w:t xml:space="preserve">         ▫ Recompute neighbor.f = neighbor.g + neighbor.h</w:t>
      </w:r>
      <w:r>
        <w:br/>
      </w:r>
      <w:r>
        <w:br/>
      </w:r>
      <w:r>
        <w:rPr>
          <w:rStyle w:val="VerbatimChar"/>
        </w:rPr>
        <w:t>3. If loop ends with no path found:</w:t>
      </w:r>
      <w:r>
        <w:br/>
      </w:r>
      <w:r>
        <w:rPr>
          <w:rStyle w:val="VerbatimChar"/>
        </w:rPr>
        <w:t xml:space="preserve">   • Return failure: No path exists between start and goal</w:t>
      </w:r>
      <w:r>
        <w:br/>
      </w:r>
      <w:r>
        <w:br/>
      </w:r>
      <w:r>
        <w:rPr>
          <w:rStyle w:val="VerbatimChar"/>
        </w:rPr>
        <w:t>4</w:t>
      </w:r>
      <w:r>
        <w:rPr>
          <w:rStyle w:val="VerbatimChar"/>
        </w:rPr>
        <w:t>. Path Reconstruction Function:</w:t>
      </w:r>
      <w:r>
        <w:br/>
      </w:r>
      <w:r>
        <w:rPr>
          <w:rStyle w:val="VerbatimChar"/>
        </w:rPr>
        <w:t xml:space="preserve">   • Start from goal node</w:t>
      </w:r>
      <w:r>
        <w:br/>
      </w:r>
      <w:r>
        <w:rPr>
          <w:rStyle w:val="VerbatimChar"/>
        </w:rPr>
        <w:t xml:space="preserve">   • Trace back using parent links, adding each node to a path</w:t>
      </w:r>
      <w:r>
        <w:br/>
      </w:r>
      <w:r>
        <w:rPr>
          <w:rStyle w:val="VerbatimChar"/>
        </w:rPr>
        <w:t xml:space="preserve">   • Return the path in reverse (from start to goal)</w:t>
      </w:r>
    </w:p>
    <w:p w14:paraId="77177B7F" w14:textId="77777777" w:rsidR="00DB4AFF" w:rsidRDefault="00043A1E">
      <w:pPr>
        <w:pStyle w:val="Heading3"/>
      </w:pPr>
      <w:bookmarkStart w:id="7" w:name="core-psudo-implementation"/>
      <w:bookmarkEnd w:id="6"/>
      <w:r>
        <w:t>Core psudo Implementation</w:t>
      </w:r>
    </w:p>
    <w:p w14:paraId="5AE9BDA2" w14:textId="77777777" w:rsidR="00DB4AFF" w:rsidRDefault="00043A1E">
      <w:pPr>
        <w:pStyle w:val="FirstParagraph"/>
      </w:pPr>
      <w:r>
        <w:t xml:space="preserve">The A* algorithm is implemented in the </w:t>
      </w:r>
      <w:r>
        <w:rPr>
          <w:rStyle w:val="VerbatimChar"/>
        </w:rPr>
        <w:t>a_star</w:t>
      </w:r>
      <w:r>
        <w:t xml:space="preserve"> function, </w:t>
      </w:r>
      <w:r>
        <w:t>which follows the pseudocode above:</w:t>
      </w:r>
    </w:p>
    <w:p w14:paraId="541CCB7D" w14:textId="77777777" w:rsidR="00DB4AFF" w:rsidRDefault="00043A1E">
      <w:pPr>
        <w:pStyle w:val="BodyText"/>
      </w:pPr>
      <w:r>
        <w:t>function A_Star(start, goal): // Initialize open and closed lists openList = [start] // Nodes to be evaluated closedList = [] // Nodes already evaluated</w:t>
      </w:r>
    </w:p>
    <w:p w14:paraId="6FB759DE" w14:textId="77777777" w:rsidR="00DB4AFF" w:rsidRDefault="00043A1E">
      <w:pPr>
        <w:pStyle w:val="SourceCode"/>
      </w:pPr>
      <w:r>
        <w:rPr>
          <w:rStyle w:val="VerbatimChar"/>
        </w:rPr>
        <w:t>// Initialize node properties</w:t>
      </w:r>
      <w:r>
        <w:br/>
      </w:r>
      <w:r>
        <w:rPr>
          <w:rStyle w:val="VerbatimChar"/>
        </w:rPr>
        <w:t>start.g = 0                // Cost fr</w:t>
      </w:r>
      <w:r>
        <w:rPr>
          <w:rStyle w:val="VerbatimChar"/>
        </w:rPr>
        <w:t>om start to start is 0</w:t>
      </w:r>
      <w:r>
        <w:br/>
      </w:r>
      <w:r>
        <w:rPr>
          <w:rStyle w:val="VerbatimChar"/>
        </w:rPr>
        <w:t>start.h = heuristic(start, goal)  // Estimate to goal</w:t>
      </w:r>
      <w:r>
        <w:br/>
      </w:r>
      <w:r>
        <w:rPr>
          <w:rStyle w:val="VerbatimChar"/>
        </w:rPr>
        <w:t>start.f = start.g + start.h       // Total estimated cost</w:t>
      </w:r>
      <w:r>
        <w:br/>
      </w:r>
      <w:r>
        <w:rPr>
          <w:rStyle w:val="VerbatimChar"/>
        </w:rPr>
        <w:t>start.parent = null              // For path reconstruction</w:t>
      </w:r>
      <w:r>
        <w:br/>
      </w:r>
      <w:r>
        <w:rPr>
          <w:rStyle w:val="VerbatimChar"/>
        </w:rPr>
        <w:t>while openList is not empty:</w:t>
      </w:r>
      <w:r>
        <w:br/>
      </w:r>
      <w:r>
        <w:rPr>
          <w:rStyle w:val="VerbatimChar"/>
        </w:rPr>
        <w:t xml:space="preserve">    // Get node with lowest f va</w:t>
      </w:r>
      <w:r>
        <w:rPr>
          <w:rStyle w:val="VerbatimChar"/>
        </w:rPr>
        <w:t>lue - implement using a priority queue</w:t>
      </w:r>
      <w:r>
        <w:br/>
      </w:r>
      <w:r>
        <w:rPr>
          <w:rStyle w:val="VerbatimChar"/>
        </w:rPr>
        <w:t xml:space="preserve">   // for faster retrieval of the best node</w:t>
      </w:r>
      <w:r>
        <w:br/>
      </w:r>
      <w:r>
        <w:rPr>
          <w:rStyle w:val="VerbatimChar"/>
        </w:rPr>
        <w:t xml:space="preserve">    current = node in openList with lowest f val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heck if we've reached the goal</w:t>
      </w:r>
      <w:r>
        <w:br/>
      </w:r>
      <w:r>
        <w:rPr>
          <w:rStyle w:val="VerbatimChar"/>
        </w:rPr>
        <w:t xml:space="preserve">    if current = goal:</w:t>
      </w:r>
      <w:r>
        <w:br/>
      </w:r>
      <w:r>
        <w:rPr>
          <w:rStyle w:val="VerbatimChar"/>
        </w:rPr>
        <w:t xml:space="preserve">        return reconstruct_path(curren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/</w:t>
      </w:r>
      <w:r>
        <w:rPr>
          <w:rStyle w:val="VerbatimChar"/>
        </w:rPr>
        <w:t>/ Move current node from open to closed list</w:t>
      </w:r>
      <w:r>
        <w:br/>
      </w:r>
      <w:r>
        <w:rPr>
          <w:rStyle w:val="VerbatimChar"/>
        </w:rPr>
        <w:lastRenderedPageBreak/>
        <w:t xml:space="preserve">    remove current from openList</w:t>
      </w:r>
      <w:r>
        <w:br/>
      </w:r>
      <w:r>
        <w:rPr>
          <w:rStyle w:val="VerbatimChar"/>
        </w:rPr>
        <w:t xml:space="preserve">    add current to closedLis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heck all neighboring nodes</w:t>
      </w:r>
      <w:r>
        <w:br/>
      </w:r>
      <w:r>
        <w:rPr>
          <w:rStyle w:val="VerbatimChar"/>
        </w:rPr>
        <w:t xml:space="preserve">    for each neighbor of current:</w:t>
      </w:r>
      <w:r>
        <w:br/>
      </w:r>
      <w:r>
        <w:rPr>
          <w:rStyle w:val="VerbatimChar"/>
        </w:rPr>
        <w:t xml:space="preserve">        if neighbor in closedList:</w:t>
      </w:r>
      <w:r>
        <w:br/>
      </w:r>
      <w:r>
        <w:rPr>
          <w:rStyle w:val="VerbatimChar"/>
        </w:rPr>
        <w:t xml:space="preserve">            continue  // Skip already e</w:t>
      </w:r>
      <w:r>
        <w:rPr>
          <w:rStyle w:val="VerbatimChar"/>
        </w:rPr>
        <w:t>valuated nodes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// Calculate tentative g score</w:t>
      </w:r>
      <w:r>
        <w:br/>
      </w:r>
      <w:r>
        <w:rPr>
          <w:rStyle w:val="VerbatimChar"/>
        </w:rPr>
        <w:t xml:space="preserve">        tentative_g = current.g + distance(current, neighbo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neighbor not in openList:</w:t>
      </w:r>
      <w:r>
        <w:br/>
      </w:r>
      <w:r>
        <w:rPr>
          <w:rStyle w:val="VerbatimChar"/>
        </w:rPr>
        <w:t xml:space="preserve">            add neighbor to openList</w:t>
      </w:r>
      <w:r>
        <w:br/>
      </w:r>
      <w:r>
        <w:rPr>
          <w:rStyle w:val="VerbatimChar"/>
        </w:rPr>
        <w:t xml:space="preserve">        else if tentative_g &gt;= neighbor.g: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continue  // This path is not better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// This path is the best so far</w:t>
      </w:r>
      <w:r>
        <w:br/>
      </w:r>
      <w:r>
        <w:rPr>
          <w:rStyle w:val="VerbatimChar"/>
        </w:rPr>
        <w:t xml:space="preserve">        neighbor.parent = current</w:t>
      </w:r>
      <w:r>
        <w:br/>
      </w:r>
      <w:r>
        <w:rPr>
          <w:rStyle w:val="VerbatimChar"/>
        </w:rPr>
        <w:t xml:space="preserve">        neighbor.g = tentative_g</w:t>
      </w:r>
      <w:r>
        <w:br/>
      </w:r>
      <w:r>
        <w:rPr>
          <w:rStyle w:val="VerbatimChar"/>
        </w:rPr>
        <w:t xml:space="preserve">        neighbor.h = heuristic(neighbor, goal)</w:t>
      </w:r>
      <w:r>
        <w:br/>
      </w:r>
      <w:r>
        <w:rPr>
          <w:rStyle w:val="VerbatimChar"/>
        </w:rPr>
        <w:t xml:space="preserve">        neighbor.f = neighbor.g + neighbo</w:t>
      </w:r>
      <w:r>
        <w:rPr>
          <w:rStyle w:val="VerbatimChar"/>
        </w:rPr>
        <w:t>r.h</w:t>
      </w:r>
      <w:r>
        <w:br/>
      </w:r>
      <w:r>
        <w:br/>
      </w:r>
      <w:r>
        <w:rPr>
          <w:rStyle w:val="VerbatimChar"/>
        </w:rPr>
        <w:t>return failure  // No path exists</w:t>
      </w:r>
    </w:p>
    <w:p w14:paraId="67FF8338" w14:textId="77777777" w:rsidR="00DB4AFF" w:rsidRDefault="00043A1E">
      <w:pPr>
        <w:pStyle w:val="FirstParagraph"/>
      </w:pPr>
      <w:r>
        <w:t>function reconstruct_path(current): path = [] while current is not null: add current to beginning of path current = current.parent return path</w:t>
      </w:r>
    </w:p>
    <w:p w14:paraId="5059F8FF" w14:textId="77777777" w:rsidR="00DB4AFF" w:rsidRDefault="00043A1E">
      <w:pPr>
        <w:pStyle w:val="Heading2"/>
      </w:pPr>
      <w:bookmarkStart w:id="8" w:name="data-structures-and-modules"/>
      <w:bookmarkEnd w:id="3"/>
      <w:bookmarkEnd w:id="7"/>
      <w:r>
        <w:t>📊</w:t>
      </w:r>
      <w:r>
        <w:t xml:space="preserve"> Data Structures and Modules</w:t>
      </w:r>
    </w:p>
    <w:p w14:paraId="26B23FEE" w14:textId="77777777" w:rsidR="00DB4AFF" w:rsidRDefault="00043A1E">
      <w:pPr>
        <w:pStyle w:val="FirstParagraph"/>
      </w:pPr>
      <w:r>
        <w:t>The implementation is organized into several modules, each handling specific aspects of the algorithm:</w:t>
      </w:r>
    </w:p>
    <w:p w14:paraId="1F4B5984" w14:textId="77777777" w:rsidR="00DB4AFF" w:rsidRDefault="00043A1E">
      <w:pPr>
        <w:pStyle w:val="Heading3"/>
      </w:pPr>
      <w:bookmarkStart w:id="9" w:name="priority-queue"/>
      <w:r>
        <w:t>1. Priority Queue</w:t>
      </w:r>
    </w:p>
    <w:p w14:paraId="28B5DE71" w14:textId="77777777" w:rsidR="00DB4AFF" w:rsidRDefault="00043A1E">
      <w:pPr>
        <w:pStyle w:val="FirstParagraph"/>
      </w:pPr>
      <w:r>
        <w:t>The priority queue is implemented as a binary min-heap, which ensures efficient extraction of the node with the lowest f-score.</w:t>
      </w:r>
    </w:p>
    <w:p w14:paraId="64236572" w14:textId="77777777" w:rsidR="00DB4AFF" w:rsidRDefault="00043A1E">
      <w:pPr>
        <w:pStyle w:val="Heading4"/>
      </w:pPr>
      <w:bookmarkStart w:id="10" w:name="node-structure-in-the-priority-queue"/>
      <w:r>
        <w:t>Node Structure in the Priority Queue</w:t>
      </w:r>
    </w:p>
    <w:p w14:paraId="3CF7C2CC" w14:textId="77777777" w:rsidR="00DB4AFF" w:rsidRDefault="00043A1E">
      <w:pPr>
        <w:pStyle w:val="SourceCode"/>
      </w:pPr>
      <w:r>
        <w:rPr>
          <w:rStyle w:val="VerbatimChar"/>
        </w:rPr>
        <w:t>Offset  Field     Size (bytes)</w:t>
      </w:r>
      <w:r>
        <w:br/>
      </w:r>
      <w:r>
        <w:rPr>
          <w:rStyle w:val="VerbatimChar"/>
        </w:rPr>
        <w:t>0       x         4</w:t>
      </w:r>
      <w:r>
        <w:br/>
      </w:r>
      <w:r>
        <w:rPr>
          <w:rStyle w:val="VerbatimChar"/>
        </w:rPr>
        <w:t>4       y         4</w:t>
      </w:r>
      <w:r>
        <w:br/>
      </w:r>
      <w:r>
        <w:rPr>
          <w:rStyle w:val="VerbatimChar"/>
        </w:rPr>
        <w:t>8       parent    4</w:t>
      </w:r>
      <w:r>
        <w:br/>
      </w:r>
      <w:r>
        <w:rPr>
          <w:rStyle w:val="VerbatimChar"/>
        </w:rPr>
        <w:t>12      fScore    4</w:t>
      </w:r>
    </w:p>
    <w:p w14:paraId="07F8D3AB" w14:textId="77777777" w:rsidR="00DB4AFF" w:rsidRDefault="00043A1E">
      <w:pPr>
        <w:pStyle w:val="Heading4"/>
      </w:pPr>
      <w:bookmarkStart w:id="11" w:name="key-operations"/>
      <w:bookmarkEnd w:id="10"/>
      <w:r>
        <w:t>Key Operations:</w:t>
      </w:r>
    </w:p>
    <w:p w14:paraId="6FDD0C81" w14:textId="77777777" w:rsidR="00DB4AFF" w:rsidRDefault="00043A1E">
      <w:pPr>
        <w:pStyle w:val="Compact"/>
        <w:numPr>
          <w:ilvl w:val="0"/>
          <w:numId w:val="3"/>
        </w:numPr>
      </w:pPr>
      <w:r>
        <w:rPr>
          <w:b/>
          <w:bCs/>
        </w:rPr>
        <w:t>push</w:t>
      </w:r>
      <w:r>
        <w:t>: Inserts a node with O(log n) complexity</w:t>
      </w:r>
    </w:p>
    <w:p w14:paraId="0E359259" w14:textId="77777777" w:rsidR="00DB4AFF" w:rsidRDefault="00043A1E">
      <w:pPr>
        <w:pStyle w:val="Compact"/>
        <w:numPr>
          <w:ilvl w:val="0"/>
          <w:numId w:val="3"/>
        </w:numPr>
      </w:pPr>
      <w:r>
        <w:rPr>
          <w:b/>
          <w:bCs/>
        </w:rPr>
        <w:t>pop</w:t>
      </w:r>
      <w:r>
        <w:t>: Extracts the node with lowest f-score wit</w:t>
      </w:r>
      <w:r>
        <w:t>h O(log n) complexity</w:t>
      </w:r>
    </w:p>
    <w:p w14:paraId="383C1FF2" w14:textId="77777777" w:rsidR="00DB4AFF" w:rsidRDefault="00043A1E">
      <w:pPr>
        <w:pStyle w:val="Heading3"/>
      </w:pPr>
      <w:bookmarkStart w:id="12" w:name="node-list"/>
      <w:bookmarkEnd w:id="9"/>
      <w:bookmarkEnd w:id="11"/>
      <w:r>
        <w:lastRenderedPageBreak/>
        <w:t>2. Node List</w:t>
      </w:r>
    </w:p>
    <w:p w14:paraId="75A268EB" w14:textId="77777777" w:rsidR="00DB4AFF" w:rsidRDefault="00043A1E">
      <w:pPr>
        <w:pStyle w:val="FirstParagraph"/>
      </w:pPr>
      <w:r>
        <w:t>Each node in the grid has specific properties that track its state in the A* algorithm.</w:t>
      </w:r>
    </w:p>
    <w:p w14:paraId="729FEFB0" w14:textId="77777777" w:rsidR="00DB4AFF" w:rsidRDefault="00043A1E">
      <w:pPr>
        <w:pStyle w:val="Heading4"/>
      </w:pPr>
      <w:bookmarkStart w:id="13" w:name="node-structure"/>
      <w:r>
        <w:t>Node Structure</w:t>
      </w:r>
    </w:p>
    <w:p w14:paraId="7CBB1790" w14:textId="77777777" w:rsidR="00DB4AFF" w:rsidRDefault="00043A1E">
      <w:pPr>
        <w:pStyle w:val="SourceCode"/>
      </w:pPr>
      <w:r>
        <w:rPr>
          <w:rStyle w:val="VerbatimChar"/>
        </w:rPr>
        <w:t>Offset  Field     Size (bytes)</w:t>
      </w:r>
      <w:r>
        <w:br/>
      </w:r>
      <w:r>
        <w:rPr>
          <w:rStyle w:val="VerbatimChar"/>
        </w:rPr>
        <w:t>0       x         4</w:t>
      </w:r>
      <w:r>
        <w:br/>
      </w:r>
      <w:r>
        <w:rPr>
          <w:rStyle w:val="VerbatimChar"/>
        </w:rPr>
        <w:t>4       y         4</w:t>
      </w:r>
      <w:r>
        <w:br/>
      </w:r>
      <w:r>
        <w:rPr>
          <w:rStyle w:val="VerbatimChar"/>
        </w:rPr>
        <w:t>8       wall      4</w:t>
      </w:r>
      <w:r>
        <w:br/>
      </w:r>
      <w:r>
        <w:rPr>
          <w:rStyle w:val="VerbatimChar"/>
        </w:rPr>
        <w:t>12      gScore    4</w:t>
      </w:r>
      <w:r>
        <w:br/>
      </w:r>
      <w:r>
        <w:rPr>
          <w:rStyle w:val="VerbatimChar"/>
        </w:rPr>
        <w:t xml:space="preserve">16     </w:t>
      </w:r>
      <w:r>
        <w:rPr>
          <w:rStyle w:val="VerbatimChar"/>
        </w:rPr>
        <w:t xml:space="preserve"> hScore    4</w:t>
      </w:r>
      <w:r>
        <w:br/>
      </w:r>
      <w:r>
        <w:rPr>
          <w:rStyle w:val="VerbatimChar"/>
        </w:rPr>
        <w:t>20      fScore    4</w:t>
      </w:r>
      <w:r>
        <w:br/>
      </w:r>
      <w:r>
        <w:rPr>
          <w:rStyle w:val="VerbatimChar"/>
        </w:rPr>
        <w:t>24      parent_x  4</w:t>
      </w:r>
      <w:r>
        <w:br/>
      </w:r>
      <w:r>
        <w:rPr>
          <w:rStyle w:val="VerbatimChar"/>
        </w:rPr>
        <w:t>28      parent_y  4</w:t>
      </w:r>
    </w:p>
    <w:p w14:paraId="3083ED6B" w14:textId="77777777" w:rsidR="00DB4AFF" w:rsidRDefault="00043A1E">
      <w:pPr>
        <w:pStyle w:val="Heading4"/>
      </w:pPr>
      <w:bookmarkStart w:id="14" w:name="key-operations-1"/>
      <w:bookmarkEnd w:id="13"/>
      <w:r>
        <w:t>Key Operations:</w:t>
      </w:r>
    </w:p>
    <w:p w14:paraId="5037F052" w14:textId="77777777" w:rsidR="00DB4AFF" w:rsidRDefault="00043A1E">
      <w:pPr>
        <w:pStyle w:val="Compact"/>
        <w:numPr>
          <w:ilvl w:val="0"/>
          <w:numId w:val="4"/>
        </w:numPr>
      </w:pPr>
      <w:r>
        <w:rPr>
          <w:b/>
          <w:bCs/>
        </w:rPr>
        <w:t>initialize_nodes</w:t>
      </w:r>
      <w:r>
        <w:t>: Sets up the grid based on map data</w:t>
      </w:r>
    </w:p>
    <w:p w14:paraId="0D0B5A73" w14:textId="77777777" w:rsidR="00DB4AFF" w:rsidRDefault="00043A1E">
      <w:pPr>
        <w:pStyle w:val="Compact"/>
        <w:numPr>
          <w:ilvl w:val="0"/>
          <w:numId w:val="4"/>
        </w:numPr>
      </w:pPr>
      <w:r>
        <w:rPr>
          <w:b/>
          <w:bCs/>
        </w:rPr>
        <w:t>set_g_score/get_g_score</w:t>
      </w:r>
      <w:r>
        <w:t>: Manages cost from start</w:t>
      </w:r>
    </w:p>
    <w:p w14:paraId="0799AD65" w14:textId="77777777" w:rsidR="00DB4AFF" w:rsidRDefault="00043A1E">
      <w:pPr>
        <w:pStyle w:val="Compact"/>
        <w:numPr>
          <w:ilvl w:val="0"/>
          <w:numId w:val="4"/>
        </w:numPr>
      </w:pPr>
      <w:r>
        <w:rPr>
          <w:b/>
          <w:bCs/>
        </w:rPr>
        <w:t>set_f_score/get_f_score</w:t>
      </w:r>
      <w:r>
        <w:t>: Manages total estimated cost</w:t>
      </w:r>
    </w:p>
    <w:p w14:paraId="2D9DB756" w14:textId="77777777" w:rsidR="00DB4AFF" w:rsidRDefault="00043A1E">
      <w:pPr>
        <w:pStyle w:val="Heading3"/>
      </w:pPr>
      <w:bookmarkStart w:id="15" w:name="bitmap-display"/>
      <w:bookmarkEnd w:id="12"/>
      <w:bookmarkEnd w:id="14"/>
      <w:r>
        <w:t>3. Bitmap D</w:t>
      </w:r>
      <w:r>
        <w:t>isplay</w:t>
      </w:r>
    </w:p>
    <w:p w14:paraId="168F2833" w14:textId="77777777" w:rsidR="00DB4AFF" w:rsidRDefault="00043A1E">
      <w:pPr>
        <w:pStyle w:val="FirstParagraph"/>
      </w:pPr>
      <w:r>
        <w:t>The bitmap module manages visualization, providing a graphical representation of the A* algorithm’s execution.</w:t>
      </w:r>
    </w:p>
    <w:p w14:paraId="0D05EAB9" w14:textId="77777777" w:rsidR="00DB4AFF" w:rsidRDefault="00043A1E">
      <w:pPr>
        <w:pStyle w:val="Heading4"/>
      </w:pPr>
      <w:bookmarkStart w:id="16" w:name="display-constants"/>
      <w:r>
        <w:t>Display Constants</w:t>
      </w:r>
    </w:p>
    <w:p w14:paraId="370A658B" w14:textId="77777777" w:rsidR="00DB4AFF" w:rsidRDefault="00043A1E">
      <w:pPr>
        <w:pStyle w:val="SourceCode"/>
      </w:pPr>
      <w:r>
        <w:rPr>
          <w:rStyle w:val="VerbatimChar"/>
        </w:rPr>
        <w:t>.eqv    displayWidth, 16       # Width of the display in units</w:t>
      </w:r>
      <w:r>
        <w:br/>
      </w:r>
      <w:r>
        <w:rPr>
          <w:rStyle w:val="VerbatimChar"/>
        </w:rPr>
        <w:t>.eqv    displayHeight, 16      # Height of the display in</w:t>
      </w:r>
      <w:r>
        <w:rPr>
          <w:rStyle w:val="VerbatimChar"/>
        </w:rPr>
        <w:t xml:space="preserve"> units</w:t>
      </w:r>
      <w:r>
        <w:br/>
      </w:r>
      <w:r>
        <w:rPr>
          <w:rStyle w:val="VerbatimChar"/>
        </w:rPr>
        <w:t>.eqv    gridCellWidth, 2       # Width of each grid cell</w:t>
      </w:r>
      <w:r>
        <w:br/>
      </w:r>
      <w:r>
        <w:rPr>
          <w:rStyle w:val="VerbatimChar"/>
        </w:rPr>
        <w:t>.eqv    gridCellHeight, 2      # Height of each grid cell</w:t>
      </w:r>
      <w:r>
        <w:br/>
      </w:r>
      <w:r>
        <w:rPr>
          <w:rStyle w:val="VerbatimChar"/>
        </w:rPr>
        <w:t>.eqv    gridWidth, 8           # Width of the grid in cells</w:t>
      </w:r>
      <w:r>
        <w:br/>
      </w:r>
      <w:r>
        <w:rPr>
          <w:rStyle w:val="VerbatimChar"/>
        </w:rPr>
        <w:t>.eqv    gridHeight, 8          # Height of the grid in cells</w:t>
      </w:r>
      <w:r>
        <w:br/>
      </w:r>
      <w:r>
        <w:rPr>
          <w:rStyle w:val="VerbatimChar"/>
        </w:rPr>
        <w:t>.eqv    bitma</w:t>
      </w:r>
      <w:r>
        <w:rPr>
          <w:rStyle w:val="VerbatimChar"/>
        </w:rPr>
        <w:t>pBaseAddress, 0x10040000  # Memory address of bitmap</w:t>
      </w:r>
    </w:p>
    <w:p w14:paraId="24E65107" w14:textId="77777777" w:rsidR="00DB4AFF" w:rsidRDefault="00043A1E">
      <w:pPr>
        <w:pStyle w:val="Heading4"/>
      </w:pPr>
      <w:bookmarkStart w:id="17" w:name="key-operations-2"/>
      <w:bookmarkEnd w:id="16"/>
      <w:r>
        <w:t>Key Operations:</w:t>
      </w:r>
    </w:p>
    <w:p w14:paraId="32BF309E" w14:textId="77777777" w:rsidR="00DB4AFF" w:rsidRDefault="00043A1E">
      <w:pPr>
        <w:pStyle w:val="Compact"/>
        <w:numPr>
          <w:ilvl w:val="0"/>
          <w:numId w:val="5"/>
        </w:numPr>
      </w:pPr>
      <w:r>
        <w:rPr>
          <w:b/>
          <w:bCs/>
        </w:rPr>
        <w:t>clearScreen</w:t>
      </w:r>
      <w:r>
        <w:t>: Initializes the display</w:t>
      </w:r>
    </w:p>
    <w:p w14:paraId="6BB8E447" w14:textId="77777777" w:rsidR="00DB4AFF" w:rsidRDefault="00043A1E">
      <w:pPr>
        <w:pStyle w:val="Compact"/>
        <w:numPr>
          <w:ilvl w:val="0"/>
          <w:numId w:val="5"/>
        </w:numPr>
      </w:pPr>
      <w:r>
        <w:rPr>
          <w:b/>
          <w:bCs/>
        </w:rPr>
        <w:t>drawGridNode</w:t>
      </w:r>
      <w:r>
        <w:t>: Renders a single node with specific color based on its state</w:t>
      </w:r>
    </w:p>
    <w:p w14:paraId="2F1A718E" w14:textId="77777777" w:rsidR="00DB4AFF" w:rsidRDefault="00043A1E">
      <w:pPr>
        <w:pStyle w:val="Compact"/>
        <w:numPr>
          <w:ilvl w:val="0"/>
          <w:numId w:val="5"/>
        </w:numPr>
      </w:pPr>
      <w:r>
        <w:rPr>
          <w:b/>
          <w:bCs/>
        </w:rPr>
        <w:t>drawGrid</w:t>
      </w:r>
      <w:r>
        <w:t>: Renders the entire grid</w:t>
      </w:r>
    </w:p>
    <w:p w14:paraId="24830E82" w14:textId="77777777" w:rsidR="00DB4AFF" w:rsidRDefault="00043A1E">
      <w:pPr>
        <w:pStyle w:val="Heading3"/>
      </w:pPr>
      <w:bookmarkStart w:id="18" w:name="heuristic-functions"/>
      <w:bookmarkEnd w:id="15"/>
      <w:bookmarkEnd w:id="17"/>
      <w:r>
        <w:t>4. Heuristic Functions</w:t>
      </w:r>
    </w:p>
    <w:p w14:paraId="52D0545D" w14:textId="77777777" w:rsidR="00DB4AFF" w:rsidRDefault="00043A1E">
      <w:pPr>
        <w:pStyle w:val="FirstParagraph"/>
      </w:pPr>
      <w:r>
        <w:t>The A* algorithm uses heuristic functions to estimate the cost from any node to the goal.</w:t>
      </w:r>
    </w:p>
    <w:p w14:paraId="1D414409" w14:textId="77777777" w:rsidR="00DB4AFF" w:rsidRDefault="00043A1E">
      <w:pPr>
        <w:pStyle w:val="Heading4"/>
      </w:pPr>
      <w:bookmarkStart w:id="19" w:name="available-heuristics"/>
      <w:r>
        <w:t>Available Heuristics:</w:t>
      </w:r>
    </w:p>
    <w:p w14:paraId="6BDBD559" w14:textId="77777777" w:rsidR="00DB4AFF" w:rsidRDefault="00043A1E">
      <w:pPr>
        <w:pStyle w:val="Compact"/>
        <w:numPr>
          <w:ilvl w:val="0"/>
          <w:numId w:val="6"/>
        </w:numPr>
      </w:pPr>
      <w:r>
        <w:rPr>
          <w:b/>
          <w:bCs/>
        </w:rPr>
        <w:t>Manhattan Distance</w:t>
      </w:r>
      <w:r>
        <w:t>: Sum of horizontal and vertical distances</w:t>
      </w:r>
    </w:p>
    <w:p w14:paraId="6B94AD7E" w14:textId="77777777" w:rsidR="00DB4AFF" w:rsidRDefault="00043A1E">
      <w:pPr>
        <w:pStyle w:val="Compact"/>
        <w:numPr>
          <w:ilvl w:val="0"/>
          <w:numId w:val="6"/>
        </w:numPr>
      </w:pPr>
      <w:r>
        <w:rPr>
          <w:b/>
          <w:bCs/>
        </w:rPr>
        <w:t>Chebyshev Distance</w:t>
      </w:r>
      <w:r>
        <w:t>: Maximum of horizontal and vertical distances</w:t>
      </w:r>
    </w:p>
    <w:p w14:paraId="41D0A5D9" w14:textId="77777777" w:rsidR="00DB4AFF" w:rsidRDefault="00043A1E">
      <w:pPr>
        <w:pStyle w:val="SourceCode"/>
      </w:pPr>
      <w:r>
        <w:rPr>
          <w:rStyle w:val="VerbatimChar"/>
        </w:rPr>
        <w:lastRenderedPageBreak/>
        <w:t>manhattanDistance:</w:t>
      </w:r>
      <w:r>
        <w:br/>
      </w:r>
      <w:r>
        <w:rPr>
          <w:rStyle w:val="VerbatimChar"/>
        </w:rPr>
        <w:t xml:space="preserve">    # Calculate |x1-x2| + |y1-y2|</w:t>
      </w:r>
      <w:r>
        <w:br/>
      </w:r>
      <w:r>
        <w:rPr>
          <w:rStyle w:val="VerbatimChar"/>
        </w:rPr>
        <w:t xml:space="preserve">    sub     $t0, $a0, $a2      # x1-x2</w:t>
      </w:r>
      <w:r>
        <w:br/>
      </w:r>
      <w:r>
        <w:rPr>
          <w:rStyle w:val="VerbatimChar"/>
        </w:rPr>
        <w:t xml:space="preserve">    abs     $t0, $t0           # |x1-x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    $t1, $a1, $a3      # y1-y2</w:t>
      </w:r>
      <w:r>
        <w:br/>
      </w:r>
      <w:r>
        <w:rPr>
          <w:rStyle w:val="VerbatimChar"/>
        </w:rPr>
        <w:t xml:space="preserve">    abs     $t1, $t1           # |y1-y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    $v0, $t0, $t1      # |x1-x2| + |y1-y2|</w:t>
      </w:r>
      <w:r>
        <w:br/>
      </w:r>
      <w:r>
        <w:rPr>
          <w:rStyle w:val="VerbatimChar"/>
        </w:rPr>
        <w:t xml:space="preserve">    jr      $ra</w:t>
      </w:r>
      <w:r>
        <w:br/>
      </w:r>
      <w:r>
        <w:br/>
      </w:r>
      <w:r>
        <w:rPr>
          <w:rStyle w:val="VerbatimChar"/>
        </w:rPr>
        <w:t>chebyshevDistance:</w:t>
      </w:r>
      <w:r>
        <w:br/>
      </w:r>
      <w:r>
        <w:rPr>
          <w:rStyle w:val="VerbatimChar"/>
        </w:rPr>
        <w:t xml:space="preserve">    # Calculate max(|x1-x2|, |y1-y2|)</w:t>
      </w:r>
      <w:r>
        <w:br/>
      </w:r>
      <w:r>
        <w:rPr>
          <w:rStyle w:val="VerbatimChar"/>
        </w:rPr>
        <w:t xml:space="preserve">    sub     $t0, $a0, $a2      # x1-x2</w:t>
      </w:r>
      <w:r>
        <w:br/>
      </w:r>
      <w:r>
        <w:rPr>
          <w:rStyle w:val="VerbatimChar"/>
        </w:rPr>
        <w:t xml:space="preserve">    abs     $t0, $t0           # |x1-x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    $t1, $a1, $a3      # y1-y2</w:t>
      </w:r>
      <w:r>
        <w:br/>
      </w:r>
      <w:r>
        <w:rPr>
          <w:rStyle w:val="VerbatimChar"/>
        </w:rPr>
        <w:t xml:space="preserve">    abs     $t1, $t1           # |y1-y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ind m</w:t>
      </w:r>
      <w:r>
        <w:rPr>
          <w:rStyle w:val="VerbatimChar"/>
        </w:rPr>
        <w:t>aximum</w:t>
      </w:r>
      <w:r>
        <w:br/>
      </w:r>
      <w:r>
        <w:rPr>
          <w:rStyle w:val="VerbatimChar"/>
        </w:rPr>
        <w:t xml:space="preserve">    bge     $t0, $t1, max_is_x</w:t>
      </w:r>
      <w:r>
        <w:br/>
      </w:r>
      <w:r>
        <w:rPr>
          <w:rStyle w:val="VerbatimChar"/>
        </w:rPr>
        <w:t xml:space="preserve">    move    $v0, $t1</w:t>
      </w:r>
      <w:r>
        <w:br/>
      </w:r>
      <w:r>
        <w:rPr>
          <w:rStyle w:val="VerbatimChar"/>
        </w:rPr>
        <w:t xml:space="preserve">    j       chebyshev_retur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max_is_x:</w:t>
      </w:r>
      <w:r>
        <w:br/>
      </w:r>
      <w:r>
        <w:rPr>
          <w:rStyle w:val="VerbatimChar"/>
        </w:rPr>
        <w:t xml:space="preserve">    move    $v0, $t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chebyshev_return:</w:t>
      </w:r>
      <w:r>
        <w:br/>
      </w:r>
      <w:r>
        <w:rPr>
          <w:rStyle w:val="VerbatimChar"/>
        </w:rPr>
        <w:t xml:space="preserve">    jr      $ra</w:t>
      </w:r>
    </w:p>
    <w:p w14:paraId="7C773F09" w14:textId="77777777" w:rsidR="00DB4AFF" w:rsidRDefault="00043A1E">
      <w:pPr>
        <w:pStyle w:val="Heading3"/>
      </w:pPr>
      <w:bookmarkStart w:id="20" w:name="path-reconstruction"/>
      <w:bookmarkEnd w:id="18"/>
      <w:bookmarkEnd w:id="19"/>
      <w:r>
        <w:t>5. Path Reconstruction</w:t>
      </w:r>
    </w:p>
    <w:p w14:paraId="05BA27DF" w14:textId="77777777" w:rsidR="00DB4AFF" w:rsidRDefault="00043A1E">
      <w:pPr>
        <w:pStyle w:val="FirstParagraph"/>
      </w:pPr>
      <w:r>
        <w:t>Once the A* algorithm finds a path, it traces back from the goal to th</w:t>
      </w:r>
      <w:r>
        <w:t>e start using parent pointers.</w:t>
      </w:r>
    </w:p>
    <w:p w14:paraId="51984331" w14:textId="77777777" w:rsidR="00DB4AFF" w:rsidRDefault="00043A1E">
      <w:pPr>
        <w:pStyle w:val="Heading2"/>
      </w:pPr>
      <w:bookmarkStart w:id="21" w:name="implementation-details"/>
      <w:bookmarkEnd w:id="8"/>
      <w:bookmarkEnd w:id="20"/>
      <w:r>
        <w:t>🔍</w:t>
      </w:r>
      <w:r>
        <w:t xml:space="preserve"> Implementation Details</w:t>
      </w:r>
    </w:p>
    <w:p w14:paraId="59569CF2" w14:textId="77777777" w:rsidR="00DB4AFF" w:rsidRDefault="00043A1E">
      <w:pPr>
        <w:pStyle w:val="Heading3"/>
      </w:pPr>
      <w:bookmarkStart w:id="22" w:name="memory-management"/>
      <w:r>
        <w:t>Memory Management</w:t>
      </w:r>
    </w:p>
    <w:p w14:paraId="6ACFCA33" w14:textId="77777777" w:rsidR="00DB4AFF" w:rsidRDefault="00043A1E">
      <w:pPr>
        <w:pStyle w:val="FirstParagraph"/>
      </w:pPr>
      <w:r>
        <w:t>The implementation uses a consistent pattern to locate nodes in memory:</w:t>
      </w:r>
    </w:p>
    <w:p w14:paraId="408D0202" w14:textId="77777777" w:rsidR="00DB4AFF" w:rsidRDefault="00043A1E">
      <w:pPr>
        <w:pStyle w:val="SourceCode"/>
      </w:pPr>
      <w:r>
        <w:rPr>
          <w:rStyle w:val="VerbatimChar"/>
        </w:rPr>
        <w:t># Calculate node address from (x,y) coordinates</w:t>
      </w:r>
      <w:r>
        <w:br/>
      </w:r>
      <w:r>
        <w:rPr>
          <w:rStyle w:val="VerbatimChar"/>
        </w:rPr>
        <w:t>lw      $t0, map_width        # Load grid width</w:t>
      </w:r>
      <w:r>
        <w:br/>
      </w:r>
      <w:r>
        <w:rPr>
          <w:rStyle w:val="VerbatimChar"/>
        </w:rPr>
        <w:t xml:space="preserve">mul     $t1, </w:t>
      </w:r>
      <w:r>
        <w:rPr>
          <w:rStyle w:val="VerbatimChar"/>
        </w:rPr>
        <w:t>$a1, $t0         # t1 = y * width</w:t>
      </w:r>
      <w:r>
        <w:br/>
      </w:r>
      <w:r>
        <w:rPr>
          <w:rStyle w:val="VerbatimChar"/>
        </w:rPr>
        <w:t>add     $t1, $t1, $a0         # t1 = y * width + x</w:t>
      </w:r>
      <w:r>
        <w:br/>
      </w:r>
      <w:r>
        <w:rPr>
          <w:rStyle w:val="VerbatimChar"/>
        </w:rPr>
        <w:t>lw      $t2, node_size        # Load node size in bytes</w:t>
      </w:r>
      <w:r>
        <w:br/>
      </w:r>
      <w:r>
        <w:rPr>
          <w:rStyle w:val="VerbatimChar"/>
        </w:rPr>
        <w:t>mul     $t3, $t1, $t2         # t3 = index * node_size</w:t>
      </w:r>
      <w:r>
        <w:br/>
      </w:r>
      <w:r>
        <w:rPr>
          <w:rStyle w:val="VerbatimChar"/>
        </w:rPr>
        <w:t>la      $t4, nodes            # Load base address</w:t>
      </w:r>
      <w:r>
        <w:br/>
      </w:r>
      <w:r>
        <w:rPr>
          <w:rStyle w:val="VerbatimChar"/>
        </w:rPr>
        <w:t>add     $t</w:t>
      </w:r>
      <w:r>
        <w:rPr>
          <w:rStyle w:val="VerbatimChar"/>
        </w:rPr>
        <w:t>4, $t4, $t3         # t4 = base + offset</w:t>
      </w:r>
    </w:p>
    <w:p w14:paraId="7C92EDC0" w14:textId="77777777" w:rsidR="00DB4AFF" w:rsidRDefault="00043A1E">
      <w:pPr>
        <w:pStyle w:val="FirstParagraph"/>
      </w:pPr>
      <w:r>
        <w:lastRenderedPageBreak/>
        <w:t xml:space="preserve">This efficiently implements the formula: </w:t>
      </w:r>
      <w:r>
        <w:rPr>
          <w:rStyle w:val="VerbatimChar"/>
        </w:rPr>
        <w:t>&amp;nodes[y * width + x]</w:t>
      </w:r>
      <w:r>
        <w:t xml:space="preserve"> to convert 2D coordinates to memory addresses.</w:t>
      </w:r>
    </w:p>
    <w:p w14:paraId="2BB7D596" w14:textId="77777777" w:rsidR="00DB4AFF" w:rsidRDefault="00043A1E">
      <w:pPr>
        <w:pStyle w:val="Heading3"/>
      </w:pPr>
      <w:bookmarkStart w:id="23" w:name="register-usage-strategy"/>
      <w:bookmarkEnd w:id="22"/>
      <w:r>
        <w:t>Register Usage Strategy</w:t>
      </w:r>
    </w:p>
    <w:p w14:paraId="4689B8A1" w14:textId="77777777" w:rsidR="00DB4AFF" w:rsidRDefault="00043A1E">
      <w:pPr>
        <w:pStyle w:val="FirstParagraph"/>
      </w:pPr>
      <w:r>
        <w:t xml:space="preserve">The implementation follows a consistent register allocation strategy: - </w:t>
      </w:r>
      <w:r>
        <w:rPr>
          <w:rStyle w:val="VerbatimChar"/>
        </w:rPr>
        <w:t>$s0-$s7</w:t>
      </w:r>
      <w:r>
        <w:t xml:space="preserve">: Preserved across function calls, used for loop variables and important data - </w:t>
      </w:r>
      <w:r>
        <w:rPr>
          <w:rStyle w:val="VerbatimChar"/>
        </w:rPr>
        <w:t>$t0-$t9</w:t>
      </w:r>
      <w:r>
        <w:t xml:space="preserve">: Temporary calculations, not preserved across calls - </w:t>
      </w:r>
      <w:r>
        <w:rPr>
          <w:rStyle w:val="VerbatimChar"/>
        </w:rPr>
        <w:t>$a0-$a3</w:t>
      </w:r>
      <w:r>
        <w:t xml:space="preserve">: Function arguments - </w:t>
      </w:r>
      <w:r>
        <w:rPr>
          <w:rStyle w:val="VerbatimChar"/>
        </w:rPr>
        <w:t>$v0-$v1</w:t>
      </w:r>
      <w:r>
        <w:t xml:space="preserve">: Function return values - </w:t>
      </w:r>
      <w:r>
        <w:rPr>
          <w:rStyle w:val="VerbatimChar"/>
        </w:rPr>
        <w:t>$ra</w:t>
      </w:r>
      <w:r>
        <w:t>: Return address register, preserved on stack w</w:t>
      </w:r>
      <w:r>
        <w:t>hen making nested calls</w:t>
      </w:r>
    </w:p>
    <w:p w14:paraId="2C7CC9DD" w14:textId="77777777" w:rsidR="00DB4AFF" w:rsidRDefault="00043A1E">
      <w:pPr>
        <w:pStyle w:val="Heading3"/>
      </w:pPr>
      <w:bookmarkStart w:id="24" w:name="stack-management"/>
      <w:bookmarkEnd w:id="23"/>
      <w:r>
        <w:t>Stack Management</w:t>
      </w:r>
    </w:p>
    <w:p w14:paraId="4A58E0CD" w14:textId="77777777" w:rsidR="00DB4AFF" w:rsidRDefault="00043A1E">
      <w:pPr>
        <w:pStyle w:val="FirstParagraph"/>
      </w:pPr>
      <w:r>
        <w:t>Proper stack management is critical for function calls and recursion:</w:t>
      </w:r>
    </w:p>
    <w:p w14:paraId="4EB4F72E" w14:textId="77777777" w:rsidR="00DB4AFF" w:rsidRDefault="00043A1E">
      <w:pPr>
        <w:pStyle w:val="SourceCode"/>
      </w:pPr>
      <w:r>
        <w:rPr>
          <w:rStyle w:val="VerbatimChar"/>
        </w:rPr>
        <w:t># Function prologue</w:t>
      </w:r>
      <w:r>
        <w:br/>
      </w:r>
      <w:r>
        <w:rPr>
          <w:rStyle w:val="VerbatimChar"/>
        </w:rPr>
        <w:t>addi    $sp, $sp, -4      # Allocate stack space</w:t>
      </w:r>
      <w:r>
        <w:br/>
      </w:r>
      <w:r>
        <w:rPr>
          <w:rStyle w:val="VerbatimChar"/>
        </w:rPr>
        <w:t>sw      $ra, 0($sp)       # Save return address</w:t>
      </w:r>
      <w:r>
        <w:br/>
      </w:r>
      <w:r>
        <w:br/>
      </w:r>
      <w:r>
        <w:rPr>
          <w:rStyle w:val="VerbatimChar"/>
        </w:rPr>
        <w:t># Function body</w:t>
      </w:r>
      <w:r>
        <w:br/>
      </w:r>
      <w:r>
        <w:rPr>
          <w:rStyle w:val="VerbatimChar"/>
        </w:rPr>
        <w:t># ...</w:t>
      </w:r>
      <w:r>
        <w:br/>
      </w:r>
      <w:r>
        <w:br/>
      </w:r>
      <w:r>
        <w:rPr>
          <w:rStyle w:val="VerbatimChar"/>
        </w:rPr>
        <w:t># Fu</w:t>
      </w:r>
      <w:r>
        <w:rPr>
          <w:rStyle w:val="VerbatimChar"/>
        </w:rPr>
        <w:t>nction epilogue</w:t>
      </w:r>
      <w:r>
        <w:br/>
      </w:r>
      <w:r>
        <w:rPr>
          <w:rStyle w:val="VerbatimChar"/>
        </w:rPr>
        <w:t>lw      $ra, 0($sp)       # Restore return address</w:t>
      </w:r>
      <w:r>
        <w:br/>
      </w:r>
      <w:r>
        <w:rPr>
          <w:rStyle w:val="VerbatimChar"/>
        </w:rPr>
        <w:t>addi    $sp, $sp, 4       # Deallocate stack space</w:t>
      </w:r>
      <w:r>
        <w:br/>
      </w:r>
      <w:r>
        <w:rPr>
          <w:rStyle w:val="VerbatimChar"/>
        </w:rPr>
        <w:t>jr      $ra               # Return</w:t>
      </w:r>
    </w:p>
    <w:p w14:paraId="0F7B9055" w14:textId="77777777" w:rsidR="00DB4AFF" w:rsidRDefault="00043A1E">
      <w:pPr>
        <w:pStyle w:val="Heading2"/>
      </w:pPr>
      <w:bookmarkStart w:id="25" w:name="visualization"/>
      <w:bookmarkEnd w:id="21"/>
      <w:bookmarkEnd w:id="24"/>
      <w:r>
        <w:t>🎨</w:t>
      </w:r>
      <w:r>
        <w:t xml:space="preserve"> Visualization</w:t>
      </w:r>
    </w:p>
    <w:p w14:paraId="125CC095" w14:textId="77777777" w:rsidR="00DB4AFF" w:rsidRDefault="00043A1E">
      <w:pPr>
        <w:pStyle w:val="FirstParagraph"/>
      </w:pPr>
      <w:r>
        <w:t xml:space="preserve">The visualization uses a consistent color scheme: - </w:t>
      </w:r>
      <w:r>
        <w:rPr>
          <w:b/>
          <w:bCs/>
        </w:rPr>
        <w:t>Color 0</w:t>
      </w:r>
      <w:r>
        <w:t xml:space="preserve"> (White): Background/free s</w:t>
      </w:r>
      <w:r>
        <w:t xml:space="preserve">pace - </w:t>
      </w:r>
      <w:r>
        <w:rPr>
          <w:b/>
          <w:bCs/>
        </w:rPr>
        <w:t>Color 1</w:t>
      </w:r>
      <w:r>
        <w:t xml:space="preserve"> (Black): Walls/obstacles - </w:t>
      </w:r>
      <w:r>
        <w:rPr>
          <w:b/>
          <w:bCs/>
        </w:rPr>
        <w:t>Color 2</w:t>
      </w:r>
      <w:r>
        <w:t xml:space="preserve"> (Green): Goal node - </w:t>
      </w:r>
      <w:r>
        <w:rPr>
          <w:b/>
          <w:bCs/>
        </w:rPr>
        <w:t>Color 3</w:t>
      </w:r>
      <w:r>
        <w:t xml:space="preserve"> (Green): Final path - </w:t>
      </w:r>
      <w:r>
        <w:rPr>
          <w:b/>
          <w:bCs/>
        </w:rPr>
        <w:t>Color 5</w:t>
      </w:r>
      <w:r>
        <w:t xml:space="preserve"> (Yellow): Current node being explored - </w:t>
      </w:r>
      <w:r>
        <w:rPr>
          <w:b/>
          <w:bCs/>
        </w:rPr>
        <w:t>Color 8</w:t>
      </w:r>
      <w:r>
        <w:t xml:space="preserve"> (Cyan): Start node - </w:t>
      </w:r>
      <w:r>
        <w:rPr>
          <w:b/>
          <w:bCs/>
        </w:rPr>
        <w:t>Color 9</w:t>
      </w:r>
      <w:r>
        <w:t xml:space="preserve"> (Gray): Nodes in the open set</w:t>
      </w:r>
    </w:p>
    <w:p w14:paraId="0B54D459" w14:textId="77777777" w:rsidR="00DB4AFF" w:rsidRDefault="00043A1E">
      <w:pPr>
        <w:pStyle w:val="BodyText"/>
      </w:pPr>
      <w:r>
        <w:t>This color coding makes it easy to under</w:t>
      </w:r>
      <w:r>
        <w:t>stand the algorithm’s progress visually.</w:t>
      </w:r>
    </w:p>
    <w:p w14:paraId="506300FF" w14:textId="77777777" w:rsidR="00DB4AFF" w:rsidRDefault="00043A1E">
      <w:pPr>
        <w:pStyle w:val="Heading2"/>
      </w:pPr>
      <w:bookmarkStart w:id="26" w:name="optimization-techniques"/>
      <w:bookmarkEnd w:id="25"/>
      <w:r>
        <w:t>🔧</w:t>
      </w:r>
      <w:r>
        <w:t xml:space="preserve"> Optimization Techniques</w:t>
      </w:r>
    </w:p>
    <w:p w14:paraId="012A05FD" w14:textId="77777777" w:rsidR="00DB4AFF" w:rsidRDefault="00043A1E">
      <w:pPr>
        <w:pStyle w:val="Compact"/>
        <w:numPr>
          <w:ilvl w:val="0"/>
          <w:numId w:val="7"/>
        </w:numPr>
      </w:pPr>
      <w:r>
        <w:rPr>
          <w:b/>
          <w:bCs/>
        </w:rPr>
        <w:t>Priority Queue</w:t>
      </w:r>
      <w:r>
        <w:t>: O(log n) operations for managing the open set</w:t>
      </w:r>
    </w:p>
    <w:p w14:paraId="44347C19" w14:textId="77777777" w:rsidR="00DB4AFF" w:rsidRDefault="00043A1E">
      <w:pPr>
        <w:pStyle w:val="Compact"/>
        <w:numPr>
          <w:ilvl w:val="0"/>
          <w:numId w:val="7"/>
        </w:numPr>
      </w:pPr>
      <w:r>
        <w:rPr>
          <w:b/>
          <w:bCs/>
        </w:rPr>
        <w:t>Register Usage</w:t>
      </w:r>
      <w:r>
        <w:t>: Strategic register allocation minimizes memory access</w:t>
      </w:r>
    </w:p>
    <w:p w14:paraId="2C89A5F9" w14:textId="77777777" w:rsidR="00DB4AFF" w:rsidRDefault="00043A1E">
      <w:pPr>
        <w:pStyle w:val="Compact"/>
        <w:numPr>
          <w:ilvl w:val="0"/>
          <w:numId w:val="7"/>
        </w:numPr>
      </w:pPr>
      <w:r>
        <w:rPr>
          <w:b/>
          <w:bCs/>
        </w:rPr>
        <w:t>Closed Set</w:t>
      </w:r>
      <w:r>
        <w:t>: Efficient tracking of evaluated nodes</w:t>
      </w:r>
    </w:p>
    <w:p w14:paraId="37B10D0F" w14:textId="77777777" w:rsidR="00DB4AFF" w:rsidRDefault="00043A1E">
      <w:pPr>
        <w:pStyle w:val="Compact"/>
        <w:numPr>
          <w:ilvl w:val="0"/>
          <w:numId w:val="7"/>
        </w:numPr>
      </w:pPr>
      <w:r>
        <w:rPr>
          <w:b/>
          <w:bCs/>
        </w:rPr>
        <w:t>Memory</w:t>
      </w:r>
      <w:r>
        <w:rPr>
          <w:b/>
          <w:bCs/>
        </w:rPr>
        <w:t xml:space="preserve"> Access</w:t>
      </w:r>
      <w:r>
        <w:t>: Calculates addresses efficiently to minimize overhead</w:t>
      </w:r>
    </w:p>
    <w:p w14:paraId="1E4EDCDB" w14:textId="77777777" w:rsidR="00DB4AFF" w:rsidRDefault="00043A1E">
      <w:pPr>
        <w:pStyle w:val="Compact"/>
        <w:numPr>
          <w:ilvl w:val="0"/>
          <w:numId w:val="7"/>
        </w:numPr>
      </w:pPr>
      <w:r>
        <w:rPr>
          <w:b/>
          <w:bCs/>
        </w:rPr>
        <w:t>Data Organization</w:t>
      </w:r>
      <w:r>
        <w:t>: Node structures organized for efficient access patterns</w:t>
      </w:r>
    </w:p>
    <w:p w14:paraId="527B8052" w14:textId="77777777" w:rsidR="00DB4AFF" w:rsidRDefault="00043A1E">
      <w:pPr>
        <w:pStyle w:val="Heading2"/>
      </w:pPr>
      <w:bookmarkStart w:id="27" w:name="performance-analysis"/>
      <w:bookmarkEnd w:id="26"/>
      <w:r>
        <w:t>📊</w:t>
      </w:r>
      <w:r>
        <w:t xml:space="preserve"> Performance Analysi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901"/>
        <w:gridCol w:w="5675"/>
      </w:tblGrid>
      <w:tr w:rsidR="00DB4AFF" w14:paraId="1A206225" w14:textId="77777777" w:rsidTr="00DB4A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26" w:type="dxa"/>
          </w:tcPr>
          <w:p w14:paraId="66F69D8F" w14:textId="77777777" w:rsidR="00DB4AFF" w:rsidRDefault="00043A1E">
            <w:pPr>
              <w:pStyle w:val="Compact"/>
            </w:pPr>
            <w:r>
              <w:t>Operation</w:t>
            </w:r>
          </w:p>
        </w:tc>
        <w:tc>
          <w:tcPr>
            <w:tcW w:w="4693" w:type="dxa"/>
          </w:tcPr>
          <w:p w14:paraId="1E0753A3" w14:textId="77777777" w:rsidR="00DB4AFF" w:rsidRDefault="00043A1E">
            <w:pPr>
              <w:pStyle w:val="Compact"/>
            </w:pPr>
            <w:r>
              <w:t>Time Complexity</w:t>
            </w:r>
          </w:p>
        </w:tc>
      </w:tr>
      <w:tr w:rsidR="00DB4AFF" w14:paraId="7FEE81A1" w14:textId="77777777">
        <w:tc>
          <w:tcPr>
            <w:tcW w:w="3226" w:type="dxa"/>
          </w:tcPr>
          <w:p w14:paraId="6761D552" w14:textId="77777777" w:rsidR="00DB4AFF" w:rsidRDefault="00043A1E">
            <w:pPr>
              <w:pStyle w:val="Compact"/>
            </w:pPr>
            <w:r>
              <w:t>Node Extraction</w:t>
            </w:r>
          </w:p>
        </w:tc>
        <w:tc>
          <w:tcPr>
            <w:tcW w:w="4693" w:type="dxa"/>
          </w:tcPr>
          <w:p w14:paraId="2F418740" w14:textId="77777777" w:rsidR="00DB4AFF" w:rsidRDefault="00043A1E">
            <w:pPr>
              <w:pStyle w:val="Compact"/>
            </w:pPr>
            <w:r>
              <w:t>O(log n)</w:t>
            </w:r>
          </w:p>
        </w:tc>
      </w:tr>
      <w:tr w:rsidR="00DB4AFF" w14:paraId="75CBCF20" w14:textId="77777777">
        <w:tc>
          <w:tcPr>
            <w:tcW w:w="3226" w:type="dxa"/>
          </w:tcPr>
          <w:p w14:paraId="7BF00674" w14:textId="77777777" w:rsidR="00DB4AFF" w:rsidRDefault="00043A1E">
            <w:pPr>
              <w:pStyle w:val="Compact"/>
            </w:pPr>
            <w:r>
              <w:lastRenderedPageBreak/>
              <w:t>Node Insertion</w:t>
            </w:r>
          </w:p>
        </w:tc>
        <w:tc>
          <w:tcPr>
            <w:tcW w:w="4693" w:type="dxa"/>
          </w:tcPr>
          <w:p w14:paraId="423491D7" w14:textId="77777777" w:rsidR="00DB4AFF" w:rsidRDefault="00043A1E">
            <w:pPr>
              <w:pStyle w:val="Compact"/>
            </w:pPr>
            <w:r>
              <w:t>O(log n)</w:t>
            </w:r>
          </w:p>
        </w:tc>
      </w:tr>
      <w:tr w:rsidR="00DB4AFF" w14:paraId="523471DD" w14:textId="77777777">
        <w:tc>
          <w:tcPr>
            <w:tcW w:w="3226" w:type="dxa"/>
          </w:tcPr>
          <w:p w14:paraId="26D5FFA7" w14:textId="77777777" w:rsidR="00DB4AFF" w:rsidRDefault="00043A1E">
            <w:pPr>
              <w:pStyle w:val="Compact"/>
            </w:pPr>
            <w:r>
              <w:t>Path Reconstruction</w:t>
            </w:r>
          </w:p>
        </w:tc>
        <w:tc>
          <w:tcPr>
            <w:tcW w:w="4693" w:type="dxa"/>
          </w:tcPr>
          <w:p w14:paraId="7ABD7B69" w14:textId="77777777" w:rsidR="00DB4AFF" w:rsidRDefault="00043A1E">
            <w:pPr>
              <w:pStyle w:val="Compact"/>
            </w:pPr>
            <w:r>
              <w:t>O(p) where p is path length</w:t>
            </w:r>
          </w:p>
        </w:tc>
      </w:tr>
      <w:tr w:rsidR="00DB4AFF" w14:paraId="06E7F1C4" w14:textId="77777777">
        <w:tc>
          <w:tcPr>
            <w:tcW w:w="3226" w:type="dxa"/>
          </w:tcPr>
          <w:p w14:paraId="41011BE7" w14:textId="77777777" w:rsidR="00DB4AFF" w:rsidRDefault="00043A1E">
            <w:pPr>
              <w:pStyle w:val="Compact"/>
            </w:pPr>
            <w:r>
              <w:t>Heuristic Calculation</w:t>
            </w:r>
          </w:p>
        </w:tc>
        <w:tc>
          <w:tcPr>
            <w:tcW w:w="4693" w:type="dxa"/>
          </w:tcPr>
          <w:p w14:paraId="629846FB" w14:textId="77777777" w:rsidR="00DB4AFF" w:rsidRDefault="00043A1E">
            <w:pPr>
              <w:pStyle w:val="Compact"/>
            </w:pPr>
            <w:r>
              <w:t>O(1)</w:t>
            </w:r>
          </w:p>
        </w:tc>
      </w:tr>
      <w:tr w:rsidR="00DB4AFF" w14:paraId="6040A730" w14:textId="77777777">
        <w:tc>
          <w:tcPr>
            <w:tcW w:w="3226" w:type="dxa"/>
          </w:tcPr>
          <w:p w14:paraId="0B3292DF" w14:textId="77777777" w:rsidR="00DB4AFF" w:rsidRDefault="00043A1E">
            <w:pPr>
              <w:pStyle w:val="Compact"/>
            </w:pPr>
            <w:r>
              <w:t>Overall Algorithm</w:t>
            </w:r>
          </w:p>
        </w:tc>
        <w:tc>
          <w:tcPr>
            <w:tcW w:w="4693" w:type="dxa"/>
          </w:tcPr>
          <w:p w14:paraId="2E391E00" w14:textId="77777777" w:rsidR="00DB4AFF" w:rsidRDefault="00043A1E">
            <w:pPr>
              <w:pStyle w:val="Compact"/>
            </w:pPr>
            <w:r>
              <w:t>O(E log V) where V is number of nodes and E is number of edges</w:t>
            </w:r>
          </w:p>
        </w:tc>
      </w:tr>
    </w:tbl>
    <w:p w14:paraId="2B5AB754" w14:textId="77777777" w:rsidR="00DB4AFF" w:rsidRDefault="00043A1E">
      <w:pPr>
        <w:pStyle w:val="Heading2"/>
      </w:pPr>
      <w:bookmarkStart w:id="28" w:name="movement-directions"/>
      <w:bookmarkEnd w:id="27"/>
      <w:r>
        <w:t>🔄</w:t>
      </w:r>
      <w:r>
        <w:t xml:space="preserve"> Movement Directions</w:t>
      </w:r>
    </w:p>
    <w:p w14:paraId="5237D1A7" w14:textId="77777777" w:rsidR="00DB4AFF" w:rsidRDefault="00043A1E">
      <w:pPr>
        <w:pStyle w:val="FirstParagraph"/>
      </w:pPr>
      <w:r>
        <w:t>The implementation supports both 4-way and 8-way movement:</w:t>
      </w:r>
    </w:p>
    <w:p w14:paraId="4272E017" w14:textId="77777777" w:rsidR="00DB4AFF" w:rsidRDefault="00043A1E">
      <w:pPr>
        <w:pStyle w:val="SourceCode"/>
      </w:pPr>
      <w:r>
        <w:rPr>
          <w:rStyle w:val="VerbatimChar"/>
        </w:rPr>
        <w:t># 4-way movement (up, right, down, left)</w:t>
      </w:r>
      <w:r>
        <w:br/>
      </w:r>
      <w:r>
        <w:rPr>
          <w:rStyle w:val="VerbatimChar"/>
        </w:rPr>
        <w:t>d4x:                .word       0, 1, 0, -1</w:t>
      </w:r>
      <w:r>
        <w:br/>
      </w:r>
      <w:r>
        <w:rPr>
          <w:rStyle w:val="VerbatimChar"/>
        </w:rPr>
        <w:t>d4y:                .word       -1, 0, 1, 0</w:t>
      </w:r>
      <w:r>
        <w:br/>
      </w:r>
      <w:r>
        <w:br/>
      </w:r>
      <w:r>
        <w:rPr>
          <w:rStyle w:val="VerbatimChar"/>
        </w:rPr>
        <w:t># 8-way movement (includes diagonals)</w:t>
      </w:r>
      <w:r>
        <w:br/>
      </w:r>
      <w:r>
        <w:rPr>
          <w:rStyle w:val="VerbatimChar"/>
        </w:rPr>
        <w:t>d8x:                .word       0, 1, 1, 1, 0, -1, -1, -1</w:t>
      </w:r>
      <w:r>
        <w:br/>
      </w:r>
      <w:r>
        <w:rPr>
          <w:rStyle w:val="VerbatimChar"/>
        </w:rPr>
        <w:t xml:space="preserve">d8y:                .word     </w:t>
      </w:r>
      <w:r>
        <w:rPr>
          <w:rStyle w:val="VerbatimChar"/>
        </w:rPr>
        <w:t xml:space="preserve">  -1, -1, 0, 1, 1, 1, 0, -1</w:t>
      </w:r>
    </w:p>
    <w:p w14:paraId="4C0BA5D3" w14:textId="77777777" w:rsidR="00DB4AFF" w:rsidRDefault="00043A1E">
      <w:pPr>
        <w:pStyle w:val="FirstParagraph"/>
      </w:pPr>
      <w:r>
        <w:t>The default implementation uses 4-way movement for simplicity and clarity.</w:t>
      </w:r>
    </w:p>
    <w:p w14:paraId="75E576D3" w14:textId="77777777" w:rsidR="00DB4AFF" w:rsidRDefault="00043A1E">
      <w:pPr>
        <w:pStyle w:val="Heading2"/>
      </w:pPr>
      <w:bookmarkStart w:id="29" w:name="educational-value"/>
      <w:bookmarkEnd w:id="28"/>
      <w:r>
        <w:t>🎓</w:t>
      </w:r>
      <w:r>
        <w:t xml:space="preserve"> Educational Value</w:t>
      </w:r>
    </w:p>
    <w:p w14:paraId="7F0C816C" w14:textId="77777777" w:rsidR="00DB4AFF" w:rsidRDefault="00043A1E">
      <w:pPr>
        <w:pStyle w:val="FirstParagraph"/>
      </w:pPr>
      <w:r>
        <w:t xml:space="preserve">This implementation offers several educational insights: 1. </w:t>
      </w:r>
      <w:r>
        <w:rPr>
          <w:b/>
          <w:bCs/>
        </w:rPr>
        <w:t>Low-level Programming</w:t>
      </w:r>
      <w:r>
        <w:t xml:space="preserve">: Direct memory management and register allocation </w:t>
      </w:r>
      <w:r>
        <w:t xml:space="preserve">2. </w:t>
      </w:r>
      <w:r>
        <w:rPr>
          <w:b/>
          <w:bCs/>
        </w:rPr>
        <w:t>Algorithm Implementation</w:t>
      </w:r>
      <w:r>
        <w:t xml:space="preserve">: From theory to practical assembly code 3. </w:t>
      </w:r>
      <w:r>
        <w:rPr>
          <w:b/>
          <w:bCs/>
        </w:rPr>
        <w:t>Data Structures</w:t>
      </w:r>
      <w:r>
        <w:t xml:space="preserve">: Priority queue and grid management 4. </w:t>
      </w:r>
      <w:r>
        <w:rPr>
          <w:b/>
          <w:bCs/>
        </w:rPr>
        <w:t>Visualization</w:t>
      </w:r>
      <w:r>
        <w:t xml:space="preserve">: Real-time algorithm execution display 5. </w:t>
      </w:r>
      <w:r>
        <w:rPr>
          <w:b/>
          <w:bCs/>
        </w:rPr>
        <w:t>Optimization</w:t>
      </w:r>
      <w:r>
        <w:t>: Balancing readability with performance</w:t>
      </w:r>
    </w:p>
    <w:p w14:paraId="1DCE0758" w14:textId="77777777" w:rsidR="00043A1E" w:rsidRDefault="00043A1E" w:rsidP="00043A1E">
      <w:pPr>
        <w:pStyle w:val="BodyText"/>
      </w:pPr>
    </w:p>
    <w:p w14:paraId="03FC7F3B" w14:textId="77777777" w:rsidR="00043A1E" w:rsidRDefault="00043A1E" w:rsidP="00043A1E">
      <w:pPr>
        <w:pStyle w:val="BodyText"/>
      </w:pPr>
    </w:p>
    <w:p w14:paraId="08A9C01F" w14:textId="77777777" w:rsidR="00043A1E" w:rsidRDefault="00043A1E" w:rsidP="00043A1E">
      <w:pPr>
        <w:pStyle w:val="BodyText"/>
      </w:pPr>
    </w:p>
    <w:p w14:paraId="733C15E3" w14:textId="77777777" w:rsidR="00043A1E" w:rsidRDefault="00043A1E" w:rsidP="00043A1E">
      <w:pPr>
        <w:pStyle w:val="BodyText"/>
      </w:pPr>
    </w:p>
    <w:p w14:paraId="6320A13F" w14:textId="77777777" w:rsidR="00043A1E" w:rsidRDefault="00043A1E" w:rsidP="00043A1E">
      <w:pPr>
        <w:pStyle w:val="BodyText"/>
      </w:pPr>
    </w:p>
    <w:p w14:paraId="75D6CA6C" w14:textId="77777777" w:rsidR="00043A1E" w:rsidRDefault="00043A1E" w:rsidP="00043A1E">
      <w:pPr>
        <w:pStyle w:val="BodyText"/>
      </w:pPr>
    </w:p>
    <w:p w14:paraId="4C207796" w14:textId="77777777" w:rsidR="00043A1E" w:rsidRDefault="00043A1E" w:rsidP="00043A1E">
      <w:pPr>
        <w:pStyle w:val="BodyText"/>
      </w:pPr>
    </w:p>
    <w:p w14:paraId="14989421" w14:textId="77777777" w:rsidR="00043A1E" w:rsidRDefault="00043A1E" w:rsidP="00043A1E">
      <w:pPr>
        <w:pStyle w:val="BodyText"/>
      </w:pPr>
    </w:p>
    <w:p w14:paraId="3C777946" w14:textId="77777777" w:rsidR="00043A1E" w:rsidRDefault="00043A1E" w:rsidP="00043A1E">
      <w:pPr>
        <w:pStyle w:val="BodyText"/>
      </w:pPr>
    </w:p>
    <w:p w14:paraId="4E74509D" w14:textId="77777777" w:rsidR="00043A1E" w:rsidRDefault="00043A1E" w:rsidP="00043A1E">
      <w:pPr>
        <w:pStyle w:val="BodyText"/>
      </w:pPr>
    </w:p>
    <w:p w14:paraId="5F457D3C" w14:textId="77777777" w:rsidR="00043A1E" w:rsidRPr="00043A1E" w:rsidRDefault="00043A1E" w:rsidP="00043A1E">
      <w:pPr>
        <w:pStyle w:val="BodyText"/>
      </w:pPr>
      <w:bookmarkStart w:id="30" w:name="_GoBack"/>
      <w:bookmarkEnd w:id="0"/>
      <w:bookmarkEnd w:id="29"/>
      <w:bookmarkEnd w:id="30"/>
    </w:p>
    <w:sectPr w:rsidR="00043A1E" w:rsidRPr="00043A1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8A07B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47485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21AD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4AFF"/>
    <w:rsid w:val="00043A1E"/>
    <w:rsid w:val="00DB4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031EB"/>
  <w15:docId w15:val="{5ACF43E8-7091-4049-A402-30489340B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1635</Words>
  <Characters>932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keywords/>
  <cp:lastModifiedBy>Lenovo</cp:lastModifiedBy>
  <cp:revision>2</cp:revision>
  <cp:lastPrinted>2025-05-10T16:09:00Z</cp:lastPrinted>
  <dcterms:created xsi:type="dcterms:W3CDTF">2025-05-10T16:06:00Z</dcterms:created>
  <dcterms:modified xsi:type="dcterms:W3CDTF">2025-05-10T16:09:00Z</dcterms:modified>
</cp:coreProperties>
</file>